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349F51A3" w:rsidP="084DCF4C" w:rsidRDefault="349F51A3" w14:paraId="557A4FF3" w14:textId="2CD6D9C5">
      <w:pPr>
        <w:pStyle w:val="Header"/>
        <w:jc w:val="center"/>
      </w:pPr>
      <w:r w:rsidR="349F51A3">
        <w:rPr/>
        <w:t>TEAM EAGLE</w:t>
      </w:r>
    </w:p>
    <w:p w:rsidR="349F51A3" w:rsidP="084DCF4C" w:rsidRDefault="349F51A3" w14:paraId="13551B62" w14:textId="766D67ED">
      <w:pPr>
        <w:pStyle w:val="Header"/>
        <w:jc w:val="center"/>
      </w:pPr>
      <w:r w:rsidR="349F51A3">
        <w:rPr/>
        <w:t>Assignments 3 &amp; 5</w:t>
      </w:r>
    </w:p>
    <w:p w:rsidR="084DCF4C" w:rsidP="084DCF4C" w:rsidRDefault="084DCF4C" w14:paraId="4BE502FB" w14:textId="52688D8D">
      <w:pPr>
        <w:pStyle w:val="Normal"/>
      </w:pPr>
    </w:p>
    <w:p w:rsidR="00240C8A" w:rsidRDefault="008D2077" w14:paraId="38518F57" w14:textId="385A69D3">
      <w:r w:rsidR="00C00303">
        <w:rPr/>
        <w:t xml:space="preserve">Meeting </w:t>
      </w:r>
      <w:r w:rsidR="4C09D131">
        <w:rPr/>
        <w:t>1</w:t>
      </w:r>
      <w:r w:rsidR="008D2077">
        <w:rPr/>
        <w:t xml:space="preserve"> </w:t>
      </w:r>
      <w:r w:rsidR="002C414E">
        <w:rPr/>
        <w:t>Agenda</w:t>
      </w:r>
      <w:r w:rsidR="30CF9383">
        <w:rPr/>
        <w:t xml:space="preserve"> </w:t>
      </w:r>
    </w:p>
    <w:p w:rsidR="002C414E" w:rsidP="3D79B374" w:rsidRDefault="23FC0665" w14:paraId="44AAC1EF" w14:textId="67DBBC75">
      <w:pPr>
        <w:pStyle w:val="Normal"/>
      </w:pPr>
      <w:r w:rsidR="30CF9383">
        <w:rPr/>
        <w:t>Tuesday 26</w:t>
      </w:r>
      <w:r w:rsidR="23FC0665">
        <w:rPr/>
        <w:t>th</w:t>
      </w:r>
      <w:r w:rsidR="23FC0665">
        <w:rPr/>
        <w:t xml:space="preserve"> </w:t>
      </w:r>
      <w:r w:rsidR="002C414E">
        <w:rPr/>
        <w:t>January 2021</w:t>
      </w:r>
      <w:r w:rsidR="00E1097D">
        <w:rPr/>
        <w:t xml:space="preserve">, </w:t>
      </w:r>
      <w:r w:rsidR="0050395A">
        <w:rPr/>
        <w:t>5</w:t>
      </w:r>
      <w:r w:rsidR="00BC50AB">
        <w:rPr/>
        <w:t>:</w:t>
      </w:r>
      <w:r w:rsidR="009F7D4D">
        <w:rPr/>
        <w:t>3</w:t>
      </w:r>
      <w:r w:rsidR="00BC50AB">
        <w:rPr/>
        <w:t>0</w:t>
      </w:r>
      <w:r w:rsidR="00E1097D">
        <w:rPr/>
        <w:t>pm</w:t>
      </w:r>
    </w:p>
    <w:p w:rsidR="002C414E" w:rsidP="002C414E" w:rsidRDefault="009F7D4D" w14:paraId="6761821A" w14:textId="351CD502">
      <w:r w:rsidR="009F7D4D">
        <w:rPr/>
        <w:t>Meeting link</w:t>
      </w:r>
      <w:r>
        <w:br/>
      </w:r>
      <w:r w:rsidR="18DF944A">
        <w:rPr/>
        <w:t>https://web.microsoftstream.com/video/79ebd4ed-34bb-4c4c-9547-4087307d819d</w:t>
      </w:r>
    </w:p>
    <w:p w:rsidR="009F7D4D" w:rsidP="002C414E" w:rsidRDefault="009F7D4D" w14:paraId="2F35A1AB" w14:textId="77777777"/>
    <w:p w:rsidR="002C414E" w:rsidP="002C414E" w:rsidRDefault="002C414E" w14:paraId="3E6C3BF4" w14:textId="312090A6">
      <w:r>
        <w:t xml:space="preserve">Chair: </w:t>
      </w:r>
      <w:r w:rsidR="009F7D4D">
        <w:t>Hannah Smi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103"/>
        <w:gridCol w:w="1097"/>
      </w:tblGrid>
      <w:tr w:rsidR="002C414E" w:rsidTr="03EA2CA3" w14:paraId="4CBBE5AF" w14:textId="77777777">
        <w:tc>
          <w:tcPr>
            <w:tcW w:w="2547" w:type="dxa"/>
            <w:shd w:val="clear" w:color="auto" w:fill="D9D9D9" w:themeFill="background1" w:themeFillShade="D9"/>
            <w:tcMar/>
          </w:tcPr>
          <w:p w:rsidRPr="002C414E" w:rsidR="002C414E" w:rsidRDefault="002C414E" w14:paraId="191FBBE3" w14:textId="48E07814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5103" w:type="dxa"/>
            <w:shd w:val="clear" w:color="auto" w:fill="D9D9D9" w:themeFill="background1" w:themeFillShade="D9"/>
            <w:tcMar/>
          </w:tcPr>
          <w:p w:rsidRPr="002C414E" w:rsidR="002C414E" w:rsidRDefault="002C414E" w14:paraId="33FDEF65" w14:textId="28402A65">
            <w:pPr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  <w:tc>
          <w:tcPr>
            <w:tcW w:w="1097" w:type="dxa"/>
            <w:shd w:val="clear" w:color="auto" w:fill="D9D9D9" w:themeFill="background1" w:themeFillShade="D9"/>
            <w:tcMar/>
          </w:tcPr>
          <w:p w:rsidRPr="002C414E" w:rsidR="002C414E" w:rsidRDefault="002C414E" w14:paraId="1640BDBE" w14:textId="0414FB6B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Time (minutes)</w:t>
            </w:r>
          </w:p>
        </w:tc>
      </w:tr>
      <w:tr w:rsidR="00B04E48" w:rsidTr="03EA2CA3" w14:paraId="291C1D11" w14:textId="77777777">
        <w:tc>
          <w:tcPr>
            <w:tcW w:w="2547" w:type="dxa"/>
            <w:tcMar/>
          </w:tcPr>
          <w:p w:rsidR="00B04E48" w:rsidRDefault="00AD796E" w14:paraId="6FF53A97" w14:textId="4C736FBA">
            <w:r w:rsidR="6DCA8E45">
              <w:rPr/>
              <w:t xml:space="preserve">Division of tasks </w:t>
            </w:r>
            <w:r w:rsidR="713F2520">
              <w:rPr/>
              <w:t xml:space="preserve"> </w:t>
            </w:r>
          </w:p>
          <w:p w:rsidR="00561A00" w:rsidRDefault="00561A00" w14:paraId="7F51E72B" w14:textId="2B331B8C">
            <w:r>
              <w:br/>
            </w:r>
            <w:r w:rsidR="6763F7E1">
              <w:rPr/>
              <w:t>Breakdown A3 + A5</w:t>
            </w:r>
            <w:r>
              <w:br/>
            </w:r>
            <w:r w:rsidR="46434824">
              <w:rPr/>
              <w:t xml:space="preserve">and equally </w:t>
            </w:r>
            <w:r w:rsidR="08118549">
              <w:rPr/>
              <w:t>divide</w:t>
            </w:r>
            <w:r w:rsidR="46434824">
              <w:rPr/>
              <w:t xml:space="preserve"> </w:t>
            </w:r>
            <w:r>
              <w:br/>
            </w:r>
            <w:r w:rsidR="0C608355">
              <w:rPr/>
              <w:t>all tasks</w:t>
            </w:r>
          </w:p>
        </w:tc>
        <w:tc>
          <w:tcPr>
            <w:tcW w:w="5103" w:type="dxa"/>
            <w:tcMar/>
          </w:tcPr>
          <w:p w:rsidR="03C0672D" w:rsidP="3D79B374" w:rsidRDefault="03C0672D" w14:paraId="2B0B6D25" w14:textId="0513D059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Pr="3D79B374" w:rsidR="03C0672D">
              <w:rPr>
                <w:b w:val="1"/>
                <w:bCs w:val="1"/>
              </w:rPr>
              <w:t xml:space="preserve">Clarify each section </w:t>
            </w:r>
          </w:p>
          <w:p w:rsidR="00913224" w:rsidRDefault="00913224" w14:paraId="575C189A" w14:textId="76EEE5FD">
            <w:pPr>
              <w:rPr>
                <w:b/>
                <w:bCs/>
              </w:rPr>
            </w:pPr>
          </w:p>
          <w:tbl>
            <w:tblPr>
              <w:tblStyle w:val="TableGrid"/>
              <w:tblW w:w="4890" w:type="dxa"/>
              <w:tblLook w:val="04A0" w:firstRow="1" w:lastRow="0" w:firstColumn="1" w:lastColumn="0" w:noHBand="0" w:noVBand="1"/>
            </w:tblPr>
            <w:tblGrid>
              <w:gridCol w:w="2010"/>
              <w:gridCol w:w="1080"/>
              <w:gridCol w:w="1050"/>
              <w:gridCol w:w="750"/>
            </w:tblGrid>
            <w:tr w:rsidR="00913224" w:rsidTr="03EA2CA3" w14:paraId="36672EE9" w14:textId="77777777">
              <w:tc>
                <w:tcPr>
                  <w:tcW w:w="2010" w:type="dxa"/>
                  <w:tcMar/>
                </w:tcPr>
                <w:p w:rsidRPr="00913224" w:rsidR="00913224" w:rsidP="00913224" w:rsidRDefault="00913224" w14:paraId="0B541792" w14:textId="5476223E">
                  <w:pPr>
                    <w:rPr>
                      <w:b/>
                      <w:bCs/>
                    </w:rPr>
                  </w:pPr>
                  <w:r w:rsidRPr="00913224">
                    <w:rPr>
                      <w:b/>
                      <w:bCs/>
                    </w:rPr>
                    <w:t>Section</w:t>
                  </w:r>
                </w:p>
              </w:tc>
              <w:tc>
                <w:tcPr>
                  <w:tcW w:w="1080" w:type="dxa"/>
                  <w:tcMar/>
                </w:tcPr>
                <w:p w:rsidR="250E7565" w:rsidP="084DCF4C" w:rsidRDefault="250E7565" w14:paraId="025305CD" w14:textId="245A908B">
                  <w:pPr>
                    <w:pStyle w:val="Normal"/>
                    <w:rPr>
                      <w:b w:val="1"/>
                      <w:bCs w:val="1"/>
                    </w:rPr>
                  </w:pPr>
                  <w:r w:rsidRPr="084DCF4C" w:rsidR="250E7565">
                    <w:rPr>
                      <w:b w:val="1"/>
                      <w:bCs w:val="1"/>
                    </w:rPr>
                    <w:t>Weight</w:t>
                  </w:r>
                </w:p>
              </w:tc>
              <w:tc>
                <w:tcPr>
                  <w:tcW w:w="1050" w:type="dxa"/>
                  <w:tcMar/>
                </w:tcPr>
                <w:p w:rsidR="00913224" w:rsidP="00913224" w:rsidRDefault="00913224" w14:paraId="3418F6C9" w14:textId="161EA57B">
                  <w:pPr>
                    <w:rPr>
                      <w:b w:val="1"/>
                      <w:bCs w:val="1"/>
                    </w:rPr>
                  </w:pPr>
                  <w:r w:rsidRPr="3D79B374" w:rsidR="35B89939">
                    <w:rPr>
                      <w:b w:val="1"/>
                      <w:bCs w:val="1"/>
                    </w:rPr>
                    <w:t>Size</w:t>
                  </w:r>
                </w:p>
              </w:tc>
              <w:tc>
                <w:tcPr>
                  <w:tcW w:w="750" w:type="dxa"/>
                  <w:tcMar/>
                </w:tcPr>
                <w:p w:rsidR="00913224" w:rsidP="00913224" w:rsidRDefault="00913224" w14:paraId="3CC04015" w14:textId="214DEC50">
                  <w:pPr>
                    <w:rPr>
                      <w:b w:val="1"/>
                      <w:bCs w:val="1"/>
                    </w:rPr>
                  </w:pPr>
                  <w:r w:rsidRPr="3D79B374" w:rsidR="35B89939">
                    <w:rPr>
                      <w:b w:val="1"/>
                      <w:bCs w:val="1"/>
                    </w:rPr>
                    <w:t>Owner</w:t>
                  </w:r>
                </w:p>
              </w:tc>
            </w:tr>
            <w:tr w:rsidR="03EA2CA3" w:rsidTr="03EA2CA3" w14:paraId="7E3A7B1D">
              <w:tc>
                <w:tcPr>
                  <w:tcW w:w="2010" w:type="dxa"/>
                  <w:tcMar/>
                </w:tcPr>
                <w:p w:rsidR="09C48387" w:rsidP="03EA2CA3" w:rsidRDefault="09C48387" w14:paraId="6713680B" w14:textId="3841BE3E">
                  <w:pPr>
                    <w:pStyle w:val="Normal"/>
                  </w:pPr>
                  <w:r w:rsidR="09C48387">
                    <w:rPr/>
                    <w:t>Deliverables</w:t>
                  </w:r>
                </w:p>
              </w:tc>
              <w:tc>
                <w:tcPr>
                  <w:tcW w:w="1080" w:type="dxa"/>
                  <w:tcMar/>
                </w:tcPr>
                <w:p w:rsidR="03EA2CA3" w:rsidP="03EA2CA3" w:rsidRDefault="03EA2CA3" w14:paraId="056BD8B4" w14:textId="3EC998E3">
                  <w:pPr>
                    <w:pStyle w:val="Normal"/>
                  </w:pPr>
                </w:p>
              </w:tc>
              <w:tc>
                <w:tcPr>
                  <w:tcW w:w="1050" w:type="dxa"/>
                  <w:tcMar/>
                </w:tcPr>
                <w:p w:rsidR="09C48387" w:rsidP="03EA2CA3" w:rsidRDefault="09C48387" w14:paraId="321EA165" w14:textId="72A357B2">
                  <w:pPr>
                    <w:pStyle w:val="Normal"/>
                    <w:rPr>
                      <w:color w:val="ED7C31"/>
                    </w:rPr>
                  </w:pPr>
                  <w:r w:rsidRPr="03EA2CA3" w:rsidR="09C48387">
                    <w:rPr>
                      <w:color w:val="ED7C31"/>
                    </w:rPr>
                    <w:t>Large</w:t>
                  </w:r>
                  <w:r w:rsidRPr="03EA2CA3" w:rsidR="037D238C">
                    <w:rPr>
                      <w:color w:val="ED7C31"/>
                    </w:rPr>
                    <w:t xml:space="preserve"> </w:t>
                  </w:r>
                </w:p>
              </w:tc>
              <w:tc>
                <w:tcPr>
                  <w:tcW w:w="750" w:type="dxa"/>
                  <w:tcMar/>
                </w:tcPr>
                <w:p w:rsidR="03EA2CA3" w:rsidP="03EA2CA3" w:rsidRDefault="03EA2CA3" w14:paraId="38013AFF" w14:textId="1C848078">
                  <w:pPr>
                    <w:pStyle w:val="Normal"/>
                    <w:rPr>
                      <w:b w:val="1"/>
                      <w:bCs w:val="1"/>
                    </w:rPr>
                  </w:pPr>
                </w:p>
              </w:tc>
            </w:tr>
            <w:tr w:rsidR="00913224" w:rsidTr="03EA2CA3" w14:paraId="5A5F59DD" w14:textId="77777777">
              <w:tc>
                <w:tcPr>
                  <w:tcW w:w="2010" w:type="dxa"/>
                  <w:tcMar/>
                </w:tcPr>
                <w:p w:rsidR="00913224" w:rsidP="00913224" w:rsidRDefault="00913224" w14:paraId="39745A9A" w14:textId="54BD592A">
                  <w:pPr>
                    <w:rPr>
                      <w:b/>
                      <w:bCs/>
                    </w:rPr>
                  </w:pPr>
                  <w:r w:rsidRPr="00460DE1">
                    <w:t>Team profile</w:t>
                  </w:r>
                </w:p>
              </w:tc>
              <w:tc>
                <w:tcPr>
                  <w:tcW w:w="1080" w:type="dxa"/>
                  <w:tcMar/>
                </w:tcPr>
                <w:p w:rsidR="12DF4DD3" w:rsidP="084DCF4C" w:rsidRDefault="12DF4DD3" w14:paraId="19EC88A6" w14:textId="178BA306">
                  <w:pPr>
                    <w:pStyle w:val="Normal"/>
                  </w:pPr>
                  <w:r w:rsidR="12DF4DD3">
                    <w:rPr/>
                    <w:t>5%</w:t>
                  </w:r>
                </w:p>
              </w:tc>
              <w:tc>
                <w:tcPr>
                  <w:tcW w:w="1050" w:type="dxa"/>
                  <w:tcMar/>
                </w:tcPr>
                <w:p w:rsidRPr="00361D07" w:rsidR="00913224" w:rsidP="084DCF4C" w:rsidRDefault="00913224" w14:paraId="3FC4A734" w14:textId="1C3FC14E">
                  <w:pPr>
                    <w:rPr>
                      <w:color w:val="70AD47" w:themeColor="accent6" w:themeTint="FF" w:themeShade="FF"/>
                    </w:rPr>
                  </w:pPr>
                  <w:r w:rsidRPr="084DCF4C" w:rsidR="38BEFEB8">
                    <w:rPr>
                      <w:color w:val="70AD47" w:themeColor="accent6" w:themeTint="FF" w:themeShade="FF"/>
                    </w:rPr>
                    <w:t>small</w:t>
                  </w:r>
                </w:p>
              </w:tc>
              <w:tc>
                <w:tcPr>
                  <w:tcW w:w="750" w:type="dxa"/>
                  <w:tcMar/>
                </w:tcPr>
                <w:p w:rsidR="00913224" w:rsidP="00913224" w:rsidRDefault="00913224" w14:paraId="764F46E3" w14:textId="36568394">
                  <w:pPr>
                    <w:rPr>
                      <w:b w:val="1"/>
                      <w:bCs w:val="1"/>
                    </w:rPr>
                  </w:pPr>
                </w:p>
              </w:tc>
            </w:tr>
            <w:tr w:rsidR="00913224" w:rsidTr="03EA2CA3" w14:paraId="704D422A" w14:textId="77777777">
              <w:tc>
                <w:tcPr>
                  <w:tcW w:w="2010" w:type="dxa"/>
                  <w:tcMar/>
                </w:tcPr>
                <w:p w:rsidR="00913224" w:rsidP="00913224" w:rsidRDefault="00913224" w14:paraId="1707669A" w14:textId="7F1271ED">
                  <w:pPr>
                    <w:rPr>
                      <w:b/>
                      <w:bCs/>
                    </w:rPr>
                  </w:pPr>
                  <w:r w:rsidRPr="00460DE1">
                    <w:t>Tools</w:t>
                  </w:r>
                </w:p>
              </w:tc>
              <w:tc>
                <w:tcPr>
                  <w:tcW w:w="1080" w:type="dxa"/>
                  <w:tcMar/>
                </w:tcPr>
                <w:p w:rsidR="55F3A3ED" w:rsidP="084DCF4C" w:rsidRDefault="55F3A3ED" w14:paraId="1145B087" w14:textId="5EAFA425">
                  <w:pPr>
                    <w:pStyle w:val="Normal"/>
                  </w:pPr>
                  <w:r w:rsidR="55F3A3ED">
                    <w:rPr/>
                    <w:t>5%</w:t>
                  </w:r>
                </w:p>
              </w:tc>
              <w:tc>
                <w:tcPr>
                  <w:tcW w:w="1050" w:type="dxa"/>
                  <w:tcMar/>
                </w:tcPr>
                <w:p w:rsidRPr="00361D07" w:rsidR="00913224" w:rsidP="084DCF4C" w:rsidRDefault="004D5FA7" w14:paraId="11F7EA54" w14:textId="733ADE3C">
                  <w:pPr>
                    <w:rPr>
                      <w:color w:val="5B9BD5" w:themeColor="accent5" w:themeTint="FF" w:themeShade="FF"/>
                    </w:rPr>
                  </w:pPr>
                  <w:r w:rsidRPr="084DCF4C" w:rsidR="3515CE4F">
                    <w:rPr>
                      <w:color w:val="5B9BD5" w:themeColor="accent5" w:themeTint="FF" w:themeShade="FF"/>
                    </w:rPr>
                    <w:t>tiny</w:t>
                  </w:r>
                </w:p>
              </w:tc>
              <w:tc>
                <w:tcPr>
                  <w:tcW w:w="750" w:type="dxa"/>
                  <w:tcMar/>
                </w:tcPr>
                <w:p w:rsidR="00913224" w:rsidP="00913224" w:rsidRDefault="00913224" w14:paraId="6EE55DD2" w14:textId="157AEBFB">
                  <w:pPr>
                    <w:rPr>
                      <w:b/>
                      <w:bCs/>
                    </w:rPr>
                  </w:pPr>
                </w:p>
              </w:tc>
            </w:tr>
            <w:tr w:rsidR="00913224" w:rsidTr="03EA2CA3" w14:paraId="4D6E74C7" w14:textId="77777777">
              <w:tc>
                <w:tcPr>
                  <w:tcW w:w="2010" w:type="dxa"/>
                  <w:tcMar/>
                </w:tcPr>
                <w:p w:rsidR="00913224" w:rsidP="3D79B374" w:rsidRDefault="00913224" w14:paraId="5EF02F48" w14:textId="494C7CF0">
                  <w:pPr>
                    <w:pStyle w:val="Normal"/>
                    <w:bidi w:val="0"/>
                    <w:spacing w:before="0" w:beforeAutospacing="off" w:after="0" w:afterAutospacing="off" w:line="259" w:lineRule="auto"/>
                    <w:ind w:left="0" w:right="0"/>
                    <w:jc w:val="left"/>
                  </w:pPr>
                  <w:r w:rsidR="79C9E9A4">
                    <w:rPr/>
                    <w:t>Project Description</w:t>
                  </w:r>
                </w:p>
              </w:tc>
              <w:tc>
                <w:tcPr>
                  <w:tcW w:w="1080" w:type="dxa"/>
                  <w:tcMar/>
                </w:tcPr>
                <w:p w:rsidR="4EDA0F48" w:rsidP="084DCF4C" w:rsidRDefault="4EDA0F48" w14:paraId="4B78B961" w14:textId="49882046">
                  <w:pPr>
                    <w:pStyle w:val="Normal"/>
                  </w:pPr>
                  <w:r w:rsidR="4EDA0F48">
                    <w:rPr/>
                    <w:t>50%</w:t>
                  </w:r>
                </w:p>
              </w:tc>
              <w:tc>
                <w:tcPr>
                  <w:tcW w:w="1050" w:type="dxa"/>
                  <w:tcMar/>
                </w:tcPr>
                <w:p w:rsidRPr="00361D07" w:rsidR="00913224" w:rsidP="00913224" w:rsidRDefault="00706F1D" w14:paraId="3F52B7E5" w14:textId="3F01D86D">
                  <w:r w:rsidRPr="084DCF4C" w:rsidR="6D541D1C">
                    <w:rPr>
                      <w:color w:val="FF0000"/>
                    </w:rPr>
                    <w:t>huge</w:t>
                  </w:r>
                </w:p>
              </w:tc>
              <w:tc>
                <w:tcPr>
                  <w:tcW w:w="750" w:type="dxa"/>
                  <w:tcMar/>
                </w:tcPr>
                <w:p w:rsidR="004D493A" w:rsidP="00913224" w:rsidRDefault="004D493A" w14:paraId="6365A4C1" w14:textId="2059F7FA">
                  <w:pPr>
                    <w:rPr>
                      <w:b/>
                      <w:bCs/>
                    </w:rPr>
                  </w:pPr>
                </w:p>
              </w:tc>
            </w:tr>
            <w:tr w:rsidR="00913224" w:rsidTr="03EA2CA3" w14:paraId="75A4A407" w14:textId="77777777">
              <w:trPr>
                <w:trHeight w:val="300"/>
              </w:trPr>
              <w:tc>
                <w:tcPr>
                  <w:tcW w:w="2010" w:type="dxa"/>
                  <w:tcMar/>
                </w:tcPr>
                <w:p w:rsidR="00913224" w:rsidP="3D79B374" w:rsidRDefault="00913224" w14:paraId="3E8B7CE8" w14:textId="4D658A58">
                  <w:pPr>
                    <w:pStyle w:val="Normal"/>
                    <w:bidi w:val="0"/>
                    <w:spacing w:before="0" w:beforeAutospacing="off" w:after="0" w:afterAutospacing="off" w:line="259" w:lineRule="auto"/>
                    <w:ind w:left="0" w:right="0"/>
                    <w:jc w:val="left"/>
                  </w:pPr>
                  <w:r w:rsidR="79C9E9A4">
                    <w:rPr/>
                    <w:t>Skills &amp; Jobs</w:t>
                  </w:r>
                </w:p>
              </w:tc>
              <w:tc>
                <w:tcPr>
                  <w:tcW w:w="1080" w:type="dxa"/>
                  <w:tcMar/>
                </w:tcPr>
                <w:p w:rsidR="44BACEE6" w:rsidP="084DCF4C" w:rsidRDefault="44BACEE6" w14:paraId="56AABD70" w14:textId="3BA3C656">
                  <w:pPr>
                    <w:pStyle w:val="Normal"/>
                  </w:pPr>
                  <w:r w:rsidR="44BACEE6">
                    <w:rPr/>
                    <w:t>15%</w:t>
                  </w:r>
                </w:p>
              </w:tc>
              <w:tc>
                <w:tcPr>
                  <w:tcW w:w="1050" w:type="dxa"/>
                  <w:tcMar/>
                </w:tcPr>
                <w:p w:rsidRPr="00361D07" w:rsidR="00913224" w:rsidP="00913224" w:rsidRDefault="00706F1D" w14:paraId="08439452" w14:textId="59AC8323">
                  <w:r w:rsidRPr="084DCF4C" w:rsidR="714C0523">
                    <w:rPr>
                      <w:color w:val="ED7D31" w:themeColor="accent2" w:themeTint="FF" w:themeShade="FF"/>
                    </w:rPr>
                    <w:t>Large</w:t>
                  </w:r>
                </w:p>
              </w:tc>
              <w:tc>
                <w:tcPr>
                  <w:tcW w:w="750" w:type="dxa"/>
                  <w:tcMar/>
                </w:tcPr>
                <w:p w:rsidR="00913224" w:rsidP="00913224" w:rsidRDefault="00913224" w14:paraId="239DBE92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00B902B0" w:rsidTr="03EA2CA3" w14:paraId="1EA8AF5F" w14:textId="77777777">
              <w:tc>
                <w:tcPr>
                  <w:tcW w:w="2010" w:type="dxa"/>
                  <w:tcMar/>
                </w:tcPr>
                <w:p w:rsidRPr="00460DE1" w:rsidR="00B902B0" w:rsidP="3D79B374" w:rsidRDefault="00B902B0" w14:paraId="327956DF" w14:textId="4817F874">
                  <w:pPr>
                    <w:pStyle w:val="Normal"/>
                    <w:bidi w:val="0"/>
                    <w:spacing w:before="0" w:beforeAutospacing="off" w:after="0" w:afterAutospacing="off" w:line="259" w:lineRule="auto"/>
                    <w:ind w:left="0" w:right="0"/>
                    <w:jc w:val="left"/>
                  </w:pPr>
                  <w:r w:rsidR="79C9E9A4">
                    <w:rPr/>
                    <w:t>Feedback</w:t>
                  </w:r>
                </w:p>
              </w:tc>
              <w:tc>
                <w:tcPr>
                  <w:tcW w:w="1080" w:type="dxa"/>
                  <w:tcMar/>
                </w:tcPr>
                <w:p w:rsidR="41BE0358" w:rsidP="084DCF4C" w:rsidRDefault="41BE0358" w14:paraId="1A44C7E3" w14:textId="6375C184">
                  <w:pPr>
                    <w:pStyle w:val="Normal"/>
                  </w:pPr>
                  <w:r w:rsidR="41BE0358">
                    <w:rPr/>
                    <w:t>7.5%</w:t>
                  </w:r>
                </w:p>
              </w:tc>
              <w:tc>
                <w:tcPr>
                  <w:tcW w:w="1050" w:type="dxa"/>
                  <w:tcMar/>
                </w:tcPr>
                <w:p w:rsidRPr="00361D07" w:rsidR="00B902B0" w:rsidP="084DCF4C" w:rsidRDefault="00B902B0" w14:paraId="7406718A" w14:textId="13212B39">
                  <w:pPr>
                    <w:pStyle w:val="Normal"/>
                    <w:bidi w:val="0"/>
                    <w:spacing w:before="0" w:beforeAutospacing="off" w:after="0" w:afterAutospacing="off" w:line="259" w:lineRule="auto"/>
                    <w:ind w:left="0" w:right="0"/>
                    <w:jc w:val="left"/>
                  </w:pPr>
                  <w:r w:rsidRPr="084DCF4C" w:rsidR="4B678706">
                    <w:rPr>
                      <w:color w:val="808080" w:themeColor="background1" w:themeTint="FF" w:themeShade="80"/>
                    </w:rPr>
                    <w:t>Group</w:t>
                  </w:r>
                </w:p>
              </w:tc>
              <w:tc>
                <w:tcPr>
                  <w:tcW w:w="750" w:type="dxa"/>
                  <w:tcMar/>
                </w:tcPr>
                <w:p w:rsidR="00B902B0" w:rsidP="00913224" w:rsidRDefault="00B902B0" w14:paraId="363EB4BE" w14:textId="77777777">
                  <w:pPr>
                    <w:rPr>
                      <w:b/>
                      <w:bCs/>
                    </w:rPr>
                  </w:pPr>
                </w:p>
              </w:tc>
            </w:tr>
            <w:tr w:rsidR="3D79B374" w:rsidTr="03EA2CA3" w14:paraId="61BDA8E6">
              <w:tc>
                <w:tcPr>
                  <w:tcW w:w="2010" w:type="dxa"/>
                  <w:tcMar/>
                </w:tcPr>
                <w:p w:rsidR="79C9E9A4" w:rsidP="3D79B374" w:rsidRDefault="79C9E9A4" w14:paraId="5ECCA1CB" w14:textId="4A883910">
                  <w:pPr>
                    <w:pStyle w:val="Normal"/>
                    <w:spacing w:line="259" w:lineRule="auto"/>
                    <w:jc w:val="left"/>
                  </w:pPr>
                  <w:r w:rsidR="79C9E9A4">
                    <w:rPr/>
                    <w:t>Group Reflection</w:t>
                  </w:r>
                </w:p>
              </w:tc>
              <w:tc>
                <w:tcPr>
                  <w:tcW w:w="1080" w:type="dxa"/>
                  <w:tcMar/>
                </w:tcPr>
                <w:p w:rsidR="49011C93" w:rsidP="084DCF4C" w:rsidRDefault="49011C93" w14:paraId="12882DD8" w14:textId="1F6689E4">
                  <w:pPr>
                    <w:pStyle w:val="Normal"/>
                  </w:pPr>
                  <w:r w:rsidR="49011C93">
                    <w:rPr/>
                    <w:t>7.5%</w:t>
                  </w:r>
                </w:p>
              </w:tc>
              <w:tc>
                <w:tcPr>
                  <w:tcW w:w="1050" w:type="dxa"/>
                  <w:tcMar/>
                </w:tcPr>
                <w:p w:rsidR="3D79B374" w:rsidP="3D79B374" w:rsidRDefault="3D79B374" w14:paraId="6C121C98" w14:textId="30185780">
                  <w:pPr>
                    <w:pStyle w:val="Normal"/>
                  </w:pPr>
                  <w:r w:rsidRPr="084DCF4C" w:rsidR="3208C871">
                    <w:rPr>
                      <w:color w:val="808080" w:themeColor="background1" w:themeTint="FF" w:themeShade="80"/>
                    </w:rPr>
                    <w:t>Group</w:t>
                  </w:r>
                </w:p>
              </w:tc>
              <w:tc>
                <w:tcPr>
                  <w:tcW w:w="750" w:type="dxa"/>
                  <w:tcMar/>
                </w:tcPr>
                <w:p w:rsidR="3D79B374" w:rsidP="3D79B374" w:rsidRDefault="3D79B374" w14:paraId="26F57BA9" w14:textId="538814AC">
                  <w:pPr>
                    <w:pStyle w:val="Normal"/>
                    <w:rPr>
                      <w:b w:val="1"/>
                      <w:bCs w:val="1"/>
                    </w:rPr>
                  </w:pPr>
                </w:p>
              </w:tc>
            </w:tr>
            <w:tr w:rsidR="3D79B374" w:rsidTr="03EA2CA3" w14:paraId="10B124D9">
              <w:tc>
                <w:tcPr>
                  <w:tcW w:w="2010" w:type="dxa"/>
                  <w:tcMar/>
                </w:tcPr>
                <w:p w:rsidR="79C9E9A4" w:rsidP="3D79B374" w:rsidRDefault="79C9E9A4" w14:paraId="447184C5" w14:textId="3AFBF0F9">
                  <w:pPr>
                    <w:pStyle w:val="Normal"/>
                    <w:spacing w:line="259" w:lineRule="auto"/>
                    <w:jc w:val="left"/>
                  </w:pPr>
                  <w:r w:rsidR="79C9E9A4">
                    <w:rPr/>
                    <w:t>Repo/HTML</w:t>
                  </w:r>
                </w:p>
              </w:tc>
              <w:tc>
                <w:tcPr>
                  <w:tcW w:w="1080" w:type="dxa"/>
                  <w:tcMar/>
                </w:tcPr>
                <w:p w:rsidR="084DCF4C" w:rsidP="084DCF4C" w:rsidRDefault="084DCF4C" w14:paraId="73AF9A22" w14:textId="10C54FF4">
                  <w:pPr>
                    <w:pStyle w:val="Normal"/>
                  </w:pPr>
                </w:p>
              </w:tc>
              <w:tc>
                <w:tcPr>
                  <w:tcW w:w="1050" w:type="dxa"/>
                  <w:tcMar/>
                </w:tcPr>
                <w:p w:rsidR="3D79B374" w:rsidP="3D79B374" w:rsidRDefault="3D79B374" w14:paraId="3459FF40" w14:textId="17730AEE">
                  <w:pPr>
                    <w:pStyle w:val="Normal"/>
                  </w:pPr>
                  <w:r w:rsidR="1DECCCD7">
                    <w:rPr/>
                    <w:t>??</w:t>
                  </w:r>
                </w:p>
              </w:tc>
              <w:tc>
                <w:tcPr>
                  <w:tcW w:w="750" w:type="dxa"/>
                  <w:tcMar/>
                </w:tcPr>
                <w:p w:rsidR="3D79B374" w:rsidP="3D79B374" w:rsidRDefault="3D79B374" w14:paraId="7D323BBF" w14:textId="54589139">
                  <w:pPr>
                    <w:pStyle w:val="Normal"/>
                    <w:rPr>
                      <w:b w:val="1"/>
                      <w:bCs w:val="1"/>
                    </w:rPr>
                  </w:pPr>
                </w:p>
              </w:tc>
            </w:tr>
            <w:tr w:rsidR="3D79B374" w:rsidTr="03EA2CA3" w14:paraId="383DDCA5">
              <w:tc>
                <w:tcPr>
                  <w:tcW w:w="2010" w:type="dxa"/>
                  <w:tcMar/>
                </w:tcPr>
                <w:p w:rsidR="79C9E9A4" w:rsidP="3D79B374" w:rsidRDefault="79C9E9A4" w14:paraId="632CE672" w14:textId="5A7CFFFC">
                  <w:pPr>
                    <w:pStyle w:val="Normal"/>
                    <w:spacing w:line="259" w:lineRule="auto"/>
                    <w:jc w:val="left"/>
                  </w:pPr>
                  <w:r w:rsidR="79C9E9A4">
                    <w:rPr/>
                    <w:t>CSS</w:t>
                  </w:r>
                </w:p>
              </w:tc>
              <w:tc>
                <w:tcPr>
                  <w:tcW w:w="1080" w:type="dxa"/>
                  <w:tcMar/>
                </w:tcPr>
                <w:p w:rsidR="237DC9B5" w:rsidP="084DCF4C" w:rsidRDefault="237DC9B5" w14:paraId="024D7FAA" w14:textId="7385865A">
                  <w:pPr>
                    <w:pStyle w:val="Normal"/>
                  </w:pPr>
                  <w:r w:rsidR="237DC9B5">
                    <w:rPr/>
                    <w:t>10%</w:t>
                  </w:r>
                </w:p>
              </w:tc>
              <w:tc>
                <w:tcPr>
                  <w:tcW w:w="1050" w:type="dxa"/>
                  <w:tcMar/>
                </w:tcPr>
                <w:p w:rsidR="3D79B374" w:rsidP="084DCF4C" w:rsidRDefault="3D79B374" w14:paraId="42E8AAA9" w14:textId="4805AAAB">
                  <w:pPr>
                    <w:pStyle w:val="Normal"/>
                    <w:rPr>
                      <w:color w:val="ED7D31" w:themeColor="accent2" w:themeTint="FF" w:themeShade="FF"/>
                    </w:rPr>
                  </w:pPr>
                  <w:r w:rsidRPr="084DCF4C" w:rsidR="1E93EF70">
                    <w:rPr>
                      <w:color w:val="ED7D31" w:themeColor="accent2" w:themeTint="FF" w:themeShade="FF"/>
                    </w:rPr>
                    <w:t>Large</w:t>
                  </w:r>
                </w:p>
              </w:tc>
              <w:tc>
                <w:tcPr>
                  <w:tcW w:w="750" w:type="dxa"/>
                  <w:tcMar/>
                </w:tcPr>
                <w:p w:rsidR="3D79B374" w:rsidP="3D79B374" w:rsidRDefault="3D79B374" w14:paraId="6F33796E" w14:textId="02233B3A">
                  <w:pPr>
                    <w:pStyle w:val="Normal"/>
                    <w:rPr>
                      <w:b w:val="1"/>
                      <w:bCs w:val="1"/>
                    </w:rPr>
                  </w:pPr>
                </w:p>
              </w:tc>
            </w:tr>
            <w:tr w:rsidR="3D79B374" w:rsidTr="03EA2CA3" w14:paraId="5F960CA8">
              <w:tc>
                <w:tcPr>
                  <w:tcW w:w="2010" w:type="dxa"/>
                  <w:tcMar/>
                </w:tcPr>
                <w:p w:rsidR="79C9E9A4" w:rsidP="3D79B374" w:rsidRDefault="79C9E9A4" w14:paraId="7973D7EE" w14:textId="17C6720A">
                  <w:pPr>
                    <w:pStyle w:val="Normal"/>
                    <w:spacing w:line="259" w:lineRule="auto"/>
                    <w:jc w:val="left"/>
                  </w:pPr>
                  <w:r w:rsidR="3841FCF4">
                    <w:rPr/>
                    <w:t>Video Scripting</w:t>
                  </w:r>
                </w:p>
              </w:tc>
              <w:tc>
                <w:tcPr>
                  <w:tcW w:w="1080" w:type="dxa"/>
                  <w:tcMar/>
                </w:tcPr>
                <w:p w:rsidR="3841FCF4" w:rsidP="084DCF4C" w:rsidRDefault="3841FCF4" w14:paraId="3FD9CC18" w14:textId="11EA4CAF">
                  <w:pPr>
                    <w:pStyle w:val="Normal"/>
                  </w:pPr>
                  <w:r w:rsidR="3841FCF4">
                    <w:rPr/>
                    <w:t>5% (A5)</w:t>
                  </w:r>
                </w:p>
              </w:tc>
              <w:tc>
                <w:tcPr>
                  <w:tcW w:w="1050" w:type="dxa"/>
                  <w:tcMar/>
                </w:tcPr>
                <w:p w:rsidR="3D79B374" w:rsidP="084DCF4C" w:rsidRDefault="3D79B374" w14:paraId="100CE5B9" w14:textId="191634EC">
                  <w:pPr>
                    <w:pStyle w:val="Normal"/>
                    <w:rPr>
                      <w:color w:val="ED7D31" w:themeColor="accent2" w:themeTint="FF" w:themeShade="FF"/>
                    </w:rPr>
                  </w:pPr>
                  <w:r w:rsidRPr="084DCF4C" w:rsidR="358BC757">
                    <w:rPr>
                      <w:color w:val="ED7D31" w:themeColor="accent2" w:themeTint="FF" w:themeShade="FF"/>
                    </w:rPr>
                    <w:t>Large</w:t>
                  </w:r>
                </w:p>
              </w:tc>
              <w:tc>
                <w:tcPr>
                  <w:tcW w:w="750" w:type="dxa"/>
                  <w:tcMar/>
                </w:tcPr>
                <w:p w:rsidR="3D79B374" w:rsidP="3D79B374" w:rsidRDefault="3D79B374" w14:paraId="62B1A8D8" w14:textId="67AE04BF">
                  <w:pPr>
                    <w:pStyle w:val="Normal"/>
                    <w:rPr>
                      <w:b w:val="1"/>
                      <w:bCs w:val="1"/>
                    </w:rPr>
                  </w:pPr>
                </w:p>
              </w:tc>
            </w:tr>
            <w:tr w:rsidR="3D79B374" w:rsidTr="03EA2CA3" w14:paraId="2403A327">
              <w:tc>
                <w:tcPr>
                  <w:tcW w:w="2010" w:type="dxa"/>
                  <w:tcMar/>
                </w:tcPr>
                <w:p w:rsidR="79C9E9A4" w:rsidP="3D79B374" w:rsidRDefault="79C9E9A4" w14:paraId="43D5B6BC" w14:textId="50550BDF">
                  <w:pPr>
                    <w:pStyle w:val="Normal"/>
                    <w:spacing w:line="259" w:lineRule="auto"/>
                    <w:jc w:val="left"/>
                  </w:pPr>
                  <w:r w:rsidR="3841FCF4">
                    <w:rPr/>
                    <w:t>Video</w:t>
                  </w:r>
                  <w:r w:rsidR="3841FCF4">
                    <w:rPr/>
                    <w:t xml:space="preserve"> Creation</w:t>
                  </w:r>
                </w:p>
              </w:tc>
              <w:tc>
                <w:tcPr>
                  <w:tcW w:w="1080" w:type="dxa"/>
                  <w:tcMar/>
                </w:tcPr>
                <w:p w:rsidR="3841FCF4" w:rsidP="084DCF4C" w:rsidRDefault="3841FCF4" w14:paraId="099D4E21" w14:textId="5B62E0C8">
                  <w:pPr>
                    <w:pStyle w:val="Normal"/>
                  </w:pPr>
                  <w:r w:rsidR="3841FCF4">
                    <w:rPr/>
                    <w:t>15% (A5)</w:t>
                  </w:r>
                </w:p>
              </w:tc>
              <w:tc>
                <w:tcPr>
                  <w:tcW w:w="1050" w:type="dxa"/>
                  <w:tcMar/>
                </w:tcPr>
                <w:p w:rsidR="3D79B374" w:rsidP="3D79B374" w:rsidRDefault="3D79B374" w14:paraId="0F1894D7" w14:textId="3E3494B3">
                  <w:pPr>
                    <w:pStyle w:val="Normal"/>
                  </w:pPr>
                  <w:r w:rsidRPr="084DCF4C" w:rsidR="7CD21525">
                    <w:rPr>
                      <w:color w:val="FF0000"/>
                    </w:rPr>
                    <w:t>Huge</w:t>
                  </w:r>
                </w:p>
              </w:tc>
              <w:tc>
                <w:tcPr>
                  <w:tcW w:w="750" w:type="dxa"/>
                  <w:tcMar/>
                </w:tcPr>
                <w:p w:rsidR="3D79B374" w:rsidP="3D79B374" w:rsidRDefault="3D79B374" w14:paraId="239E14C3" w14:textId="08AEA16D">
                  <w:pPr>
                    <w:pStyle w:val="Normal"/>
                    <w:rPr>
                      <w:b w:val="1"/>
                      <w:bCs w:val="1"/>
                    </w:rPr>
                  </w:pPr>
                </w:p>
              </w:tc>
            </w:tr>
            <w:tr w:rsidR="084DCF4C" w:rsidTr="03EA2CA3" w14:paraId="19C8FB5F">
              <w:tc>
                <w:tcPr>
                  <w:tcW w:w="2010" w:type="dxa"/>
                  <w:tcMar/>
                </w:tcPr>
                <w:p w:rsidR="3841FCF4" w:rsidP="084DCF4C" w:rsidRDefault="3841FCF4" w14:paraId="642C86E9" w14:textId="74B0D556">
                  <w:pPr>
                    <w:pStyle w:val="Normal"/>
                    <w:spacing w:line="259" w:lineRule="auto"/>
                    <w:jc w:val="left"/>
                  </w:pPr>
                  <w:r w:rsidR="3841FCF4">
                    <w:rPr/>
                    <w:t>Continuity/ References</w:t>
                  </w:r>
                </w:p>
              </w:tc>
              <w:tc>
                <w:tcPr>
                  <w:tcW w:w="1080" w:type="dxa"/>
                  <w:tcMar/>
                </w:tcPr>
                <w:p w:rsidR="084DCF4C" w:rsidP="084DCF4C" w:rsidRDefault="084DCF4C" w14:paraId="61F25B6B" w14:textId="09D75EBC">
                  <w:pPr>
                    <w:pStyle w:val="Normal"/>
                  </w:pPr>
                </w:p>
              </w:tc>
              <w:tc>
                <w:tcPr>
                  <w:tcW w:w="1050" w:type="dxa"/>
                  <w:tcMar/>
                </w:tcPr>
                <w:p w:rsidR="6DCA1624" w:rsidP="084DCF4C" w:rsidRDefault="6DCA1624" w14:paraId="109D804B" w14:textId="47A0DCC6">
                  <w:pPr>
                    <w:pStyle w:val="Normal"/>
                    <w:rPr>
                      <w:color w:val="FFC000" w:themeColor="accent4" w:themeTint="FF" w:themeShade="FF"/>
                    </w:rPr>
                  </w:pPr>
                  <w:r w:rsidRPr="084DCF4C" w:rsidR="6DCA1624">
                    <w:rPr>
                      <w:color w:val="FFC000" w:themeColor="accent4" w:themeTint="FF" w:themeShade="FF"/>
                    </w:rPr>
                    <w:t>Medium</w:t>
                  </w:r>
                </w:p>
              </w:tc>
              <w:tc>
                <w:tcPr>
                  <w:tcW w:w="750" w:type="dxa"/>
                  <w:tcMar/>
                </w:tcPr>
                <w:p w:rsidR="084DCF4C" w:rsidP="084DCF4C" w:rsidRDefault="084DCF4C" w14:paraId="1A90872E" w14:textId="1262AC38">
                  <w:pPr>
                    <w:pStyle w:val="Normal"/>
                    <w:rPr>
                      <w:b w:val="1"/>
                      <w:bCs w:val="1"/>
                    </w:rPr>
                  </w:pPr>
                </w:p>
              </w:tc>
            </w:tr>
            <w:tr w:rsidR="084DCF4C" w:rsidTr="03EA2CA3" w14:paraId="368A65FE">
              <w:tc>
                <w:tcPr>
                  <w:tcW w:w="2010" w:type="dxa"/>
                  <w:tcMar/>
                </w:tcPr>
                <w:p w:rsidR="3841FCF4" w:rsidP="084DCF4C" w:rsidRDefault="3841FCF4" w14:paraId="18ABE0D4" w14:textId="4C08F3BD">
                  <w:pPr>
                    <w:pStyle w:val="Normal"/>
                    <w:spacing w:line="259" w:lineRule="auto"/>
                    <w:jc w:val="left"/>
                  </w:pPr>
                  <w:r w:rsidR="3841FCF4">
                    <w:rPr/>
                    <w:t>Submission PDFs</w:t>
                  </w:r>
                </w:p>
              </w:tc>
              <w:tc>
                <w:tcPr>
                  <w:tcW w:w="1080" w:type="dxa"/>
                  <w:tcMar/>
                </w:tcPr>
                <w:p w:rsidR="084DCF4C" w:rsidP="084DCF4C" w:rsidRDefault="084DCF4C" w14:paraId="38E575A3" w14:textId="4D56F786">
                  <w:pPr>
                    <w:pStyle w:val="Normal"/>
                  </w:pPr>
                </w:p>
              </w:tc>
              <w:tc>
                <w:tcPr>
                  <w:tcW w:w="1050" w:type="dxa"/>
                  <w:tcMar/>
                </w:tcPr>
                <w:p w:rsidR="0079A72F" w:rsidP="084DCF4C" w:rsidRDefault="0079A72F" w14:paraId="5C8396C9" w14:textId="3184AEE3">
                  <w:pPr>
                    <w:pStyle w:val="Normal"/>
                  </w:pPr>
                  <w:r w:rsidRPr="084DCF4C" w:rsidR="0079A72F">
                    <w:rPr>
                      <w:color w:val="70AD47" w:themeColor="accent6" w:themeTint="FF" w:themeShade="FF"/>
                    </w:rPr>
                    <w:t>small</w:t>
                  </w:r>
                </w:p>
              </w:tc>
              <w:tc>
                <w:tcPr>
                  <w:tcW w:w="750" w:type="dxa"/>
                  <w:tcMar/>
                </w:tcPr>
                <w:p w:rsidR="084DCF4C" w:rsidP="084DCF4C" w:rsidRDefault="084DCF4C" w14:paraId="751FD0D0" w14:textId="7EE57B86">
                  <w:pPr>
                    <w:pStyle w:val="Normal"/>
                    <w:rPr>
                      <w:b w:val="1"/>
                      <w:bCs w:val="1"/>
                    </w:rPr>
                  </w:pPr>
                </w:p>
              </w:tc>
            </w:tr>
          </w:tbl>
          <w:p w:rsidRPr="00913224" w:rsidR="00913224" w:rsidRDefault="00913224" w14:paraId="041E697E" w14:textId="1209C9EB"/>
        </w:tc>
        <w:tc>
          <w:tcPr>
            <w:tcW w:w="1097" w:type="dxa"/>
            <w:tcMar/>
          </w:tcPr>
          <w:p w:rsidR="00B04E48" w:rsidP="03EA2CA3" w:rsidRDefault="009F7D4D" w14:paraId="1DC1A678" w14:textId="35438BBD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7EE3FEFB">
              <w:rPr/>
              <w:t>3</w:t>
            </w:r>
            <w:r w:rsidR="6721E8F5">
              <w:rPr/>
              <w:t>5</w:t>
            </w:r>
          </w:p>
        </w:tc>
      </w:tr>
      <w:tr w:rsidR="00361D07" w:rsidTr="03EA2CA3" w14:paraId="61899800" w14:textId="77777777">
        <w:tc>
          <w:tcPr>
            <w:tcW w:w="2547" w:type="dxa"/>
            <w:tcMar/>
          </w:tcPr>
          <w:p w:rsidR="3D79B374" w:rsidRDefault="3D79B374" w14:paraId="110829E2" w14:textId="703D54FC"/>
          <w:p w:rsidR="00361D07" w:rsidRDefault="009F7D4D" w14:paraId="6C46F886" w14:textId="67C1A472">
            <w:r w:rsidR="009F7D4D">
              <w:rPr/>
              <w:t xml:space="preserve">Discuss </w:t>
            </w:r>
            <w:r w:rsidR="122F7E39">
              <w:rPr/>
              <w:t>Style of A5 presentation</w:t>
            </w:r>
            <w:r w:rsidR="5FF8EBA9">
              <w:rPr/>
              <w:t xml:space="preserve"> and </w:t>
            </w:r>
            <w:r>
              <w:br/>
            </w:r>
            <w:r w:rsidR="5FF8EBA9">
              <w:rPr/>
              <w:t>date for draft,</w:t>
            </w:r>
          </w:p>
          <w:p w:rsidR="00361D07" w:rsidP="3D79B374" w:rsidRDefault="009F7D4D" w14:paraId="10C44419" w14:textId="3CF8DD4C">
            <w:pPr>
              <w:pStyle w:val="Normal"/>
            </w:pPr>
            <w:r w:rsidR="5FF8EBA9">
              <w:rPr/>
              <w:t>Allocate script</w:t>
            </w:r>
          </w:p>
          <w:p w:rsidR="00361D07" w:rsidP="3D79B374" w:rsidRDefault="009F7D4D" w14:paraId="76011A46" w14:textId="4941430D">
            <w:pPr>
              <w:pStyle w:val="Normal"/>
            </w:pPr>
          </w:p>
        </w:tc>
        <w:tc>
          <w:tcPr>
            <w:tcW w:w="5103" w:type="dxa"/>
            <w:tcMar/>
          </w:tcPr>
          <w:p w:rsidR="00361D07" w:rsidP="3D79B374" w:rsidRDefault="00361D07" w14:paraId="20E54119" w14:textId="77777777" w14:noSpellErr="1">
            <w:pPr>
              <w:rPr>
                <w:b w:val="0"/>
                <w:bCs w:val="0"/>
              </w:rPr>
            </w:pPr>
          </w:p>
          <w:p w:rsidR="007A7122" w:rsidRDefault="007A7122" w14:paraId="711AD716" w14:textId="329E3A9C">
            <w:pPr>
              <w:rPr>
                <w:b w:val="0"/>
                <w:bCs w:val="0"/>
              </w:rPr>
            </w:pPr>
            <w:r w:rsidR="34C92EB8">
              <w:rPr>
                <w:b w:val="0"/>
                <w:bCs w:val="0"/>
              </w:rPr>
              <w:t>e.g.,</w:t>
            </w:r>
            <w:r w:rsidR="5FF8EBA9">
              <w:rPr>
                <w:b w:val="0"/>
                <w:bCs w:val="0"/>
              </w:rPr>
              <w:t xml:space="preserve"> News Report, pitch etc</w:t>
            </w:r>
          </w:p>
          <w:p w:rsidR="007A7122" w:rsidP="3D79B374" w:rsidRDefault="007A7122" w14:paraId="5CBC438D" w14:textId="05B78061">
            <w:pPr>
              <w:pStyle w:val="Normal"/>
              <w:rPr>
                <w:b w:val="0"/>
                <w:bCs w:val="0"/>
              </w:rPr>
            </w:pPr>
          </w:p>
          <w:p w:rsidR="007A7122" w:rsidP="3D79B374" w:rsidRDefault="007A7122" w14:paraId="6BBFD415" w14:textId="5A8EF528">
            <w:pPr>
              <w:pStyle w:val="Normal"/>
              <w:rPr>
                <w:b w:val="0"/>
                <w:bCs w:val="0"/>
              </w:rPr>
            </w:pPr>
            <w:r w:rsidR="5FF8EBA9">
              <w:rPr>
                <w:b w:val="0"/>
                <w:bCs w:val="0"/>
              </w:rPr>
              <w:t>Who will submit</w:t>
            </w:r>
            <w:r w:rsidR="2A70D279">
              <w:rPr>
                <w:b w:val="0"/>
                <w:bCs w:val="0"/>
              </w:rPr>
              <w:t xml:space="preserve"> draft</w:t>
            </w:r>
            <w:r w:rsidR="5FF8EBA9">
              <w:rPr>
                <w:b w:val="0"/>
                <w:bCs w:val="0"/>
              </w:rPr>
              <w:t xml:space="preserve">? </w:t>
            </w:r>
          </w:p>
          <w:p w:rsidR="007A7122" w:rsidP="3D79B374" w:rsidRDefault="007A7122" w14:paraId="31E28640" w14:textId="60685183">
            <w:pPr>
              <w:pStyle w:val="Normal"/>
              <w:rPr>
                <w:b w:val="0"/>
                <w:bCs w:val="0"/>
              </w:rPr>
            </w:pPr>
            <w:r w:rsidR="5FF8EBA9">
              <w:rPr>
                <w:b w:val="0"/>
                <w:bCs w:val="0"/>
              </w:rPr>
              <w:t>What format?</w:t>
            </w:r>
          </w:p>
          <w:p w:rsidR="007A7122" w:rsidP="3D79B374" w:rsidRDefault="007A7122" w14:paraId="123D4791" w14:textId="6BBCC44C">
            <w:pPr>
              <w:pStyle w:val="Normal"/>
              <w:rPr>
                <w:b w:val="0"/>
                <w:bCs w:val="0"/>
              </w:rPr>
            </w:pPr>
          </w:p>
          <w:p w:rsidR="007A7122" w:rsidP="084DCF4C" w:rsidRDefault="007A7122" w14:paraId="2359ED89" w14:textId="3D4A8B7A">
            <w:pPr>
              <w:pStyle w:val="Normal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noProof w:val="0"/>
                <w:color w:val="333333"/>
                <w:sz w:val="30"/>
                <w:szCs w:val="30"/>
                <w:lang w:val="en-AU"/>
              </w:rPr>
            </w:pPr>
            <w:r w:rsidR="5A8BAB64">
              <w:rPr/>
              <w:t>Deadline for video ideas</w:t>
            </w:r>
            <w:r w:rsidR="6D3B3C6E">
              <w:rPr/>
              <w:t xml:space="preserve"> is next meeting 28</w:t>
            </w:r>
            <w:r w:rsidR="6D3B3C6E">
              <w:rPr/>
              <w:t>th</w:t>
            </w:r>
            <w:r>
              <w:br/>
            </w:r>
            <w:r w:rsidR="639A3E4B">
              <w:rPr/>
              <w:t>As draft script and storyboard due Feb 7th</w:t>
            </w:r>
          </w:p>
        </w:tc>
        <w:tc>
          <w:tcPr>
            <w:tcW w:w="1097" w:type="dxa"/>
            <w:tcMar/>
          </w:tcPr>
          <w:p w:rsidR="00361D07" w:rsidP="03EA2CA3" w:rsidRDefault="00051756" w14:paraId="4BFA6F38" w14:textId="74DED775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6F7D245A">
              <w:rPr/>
              <w:t>2</w:t>
            </w:r>
            <w:r w:rsidR="238C34E7">
              <w:rPr/>
              <w:t>5</w:t>
            </w:r>
          </w:p>
        </w:tc>
      </w:tr>
      <w:tr w:rsidR="002C414E" w:rsidTr="03EA2CA3" w14:paraId="7431EE41" w14:textId="77777777">
        <w:tc>
          <w:tcPr>
            <w:tcW w:w="2547" w:type="dxa"/>
            <w:tcMar/>
          </w:tcPr>
          <w:p w:rsidR="002C414E" w:rsidP="3D79B374" w:rsidRDefault="00913224" w14:paraId="0B53104D" w14:textId="5C3F7649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55717EB9">
              <w:rPr/>
              <w:t>Other actions needed</w:t>
            </w:r>
          </w:p>
        </w:tc>
        <w:tc>
          <w:tcPr>
            <w:tcW w:w="5103" w:type="dxa"/>
            <w:tcMar/>
          </w:tcPr>
          <w:p w:rsidR="00420A4B" w:rsidP="3D79B374" w:rsidRDefault="00420A4B" w14:paraId="7C789AF8" w14:textId="48D8E3DE">
            <w:pPr>
              <w:pStyle w:val="ListParagraph"/>
              <w:numPr>
                <w:ilvl w:val="0"/>
                <w:numId w:val="8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55717EB9">
              <w:rPr/>
              <w:t>Agree on meeting/chair schedule</w:t>
            </w:r>
          </w:p>
          <w:p w:rsidR="00420A4B" w:rsidP="3D79B374" w:rsidRDefault="00420A4B" w14:paraId="3A8AF6EF" w14:textId="5B524562">
            <w:pPr>
              <w:pStyle w:val="ListParagraph"/>
              <w:numPr>
                <w:ilvl w:val="0"/>
                <w:numId w:val="8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="09C34512">
              <w:rPr/>
              <w:t>Submit Spark Plus Feedback NOW</w:t>
            </w:r>
          </w:p>
          <w:p w:rsidR="00420A4B" w:rsidP="3D79B374" w:rsidRDefault="00420A4B" w14:paraId="47FB26DB" w14:textId="25AD209F">
            <w:pPr>
              <w:pStyle w:val="ListParagraph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="65E98905">
              <w:rPr/>
              <w:t xml:space="preserve">No </w:t>
            </w:r>
            <w:r w:rsidR="65E98905">
              <w:rPr/>
              <w:t>video</w:t>
            </w:r>
            <w:r w:rsidR="65E98905">
              <w:rPr/>
              <w:t xml:space="preserve"> = non- attendance!</w:t>
            </w:r>
          </w:p>
          <w:p w:rsidR="00420A4B" w:rsidP="3D79B374" w:rsidRDefault="00420A4B" w14:paraId="6BCA204D" w14:textId="57498C37">
            <w:pPr>
              <w:pStyle w:val="ListParagraph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="65E98905">
              <w:rPr/>
              <w:t xml:space="preserve">Change A3 formatting </w:t>
            </w:r>
          </w:p>
          <w:p w:rsidR="00420A4B" w:rsidP="3D79B374" w:rsidRDefault="00420A4B" w14:paraId="23EB53F4" w14:textId="16D3B3A5">
            <w:pPr>
              <w:pStyle w:val="ListParagraph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="65E98905">
              <w:rPr/>
              <w:t>“develop as much of a functioning prototype as you can” How far will we go?</w:t>
            </w:r>
          </w:p>
          <w:p w:rsidR="00420A4B" w:rsidP="3D79B374" w:rsidRDefault="00420A4B" w14:paraId="4F029322" w14:textId="02E8661D">
            <w:pPr>
              <w:pStyle w:val="ListParagraph"/>
              <w:numPr>
                <w:ilvl w:val="0"/>
                <w:numId w:val="8"/>
              </w:numPr>
              <w:rPr>
                <w:sz w:val="22"/>
                <w:szCs w:val="22"/>
              </w:rPr>
            </w:pPr>
            <w:r w:rsidR="65E98905">
              <w:rPr/>
              <w:t>Start with forking the repo</w:t>
            </w:r>
          </w:p>
          <w:p w:rsidR="00420A4B" w:rsidP="3D79B374" w:rsidRDefault="00420A4B" w14:paraId="363460D9" w14:textId="5A533790">
            <w:pPr>
              <w:pStyle w:val="Normal"/>
            </w:pPr>
          </w:p>
        </w:tc>
        <w:tc>
          <w:tcPr>
            <w:tcW w:w="1097" w:type="dxa"/>
            <w:tcMar/>
          </w:tcPr>
          <w:p w:rsidR="002C414E" w:rsidP="3D79B374" w:rsidRDefault="009F7D4D" w14:paraId="3175184C" w14:textId="5E7DD99F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center"/>
            </w:pPr>
            <w:r w:rsidR="65E98905">
              <w:rPr/>
              <w:t>8</w:t>
            </w:r>
          </w:p>
        </w:tc>
      </w:tr>
      <w:tr w:rsidR="002C414E" w:rsidTr="03EA2CA3" w14:paraId="40CB004D" w14:textId="77777777">
        <w:tc>
          <w:tcPr>
            <w:tcW w:w="2547" w:type="dxa"/>
            <w:tcMar/>
          </w:tcPr>
          <w:p w:rsidR="002C414E" w:rsidRDefault="002C414E" w14:paraId="69D8E8D2" w14:textId="30D9A7EA">
            <w:r>
              <w:t>Any other business</w:t>
            </w:r>
          </w:p>
        </w:tc>
        <w:tc>
          <w:tcPr>
            <w:tcW w:w="5103" w:type="dxa"/>
            <w:tcMar/>
          </w:tcPr>
          <w:p w:rsidR="002C414E" w:rsidRDefault="002C414E" w14:paraId="5037E955" w14:textId="286747FE"/>
        </w:tc>
        <w:tc>
          <w:tcPr>
            <w:tcW w:w="1097" w:type="dxa"/>
            <w:tcMar/>
          </w:tcPr>
          <w:p w:rsidR="002C414E" w:rsidP="001245AC" w:rsidRDefault="009F7D4D" w14:paraId="69997FDC" w14:textId="628BCDD6">
            <w:pPr>
              <w:jc w:val="center"/>
            </w:pPr>
            <w:r>
              <w:t>2</w:t>
            </w:r>
          </w:p>
        </w:tc>
      </w:tr>
      <w:tr w:rsidR="00197451" w:rsidTr="03EA2CA3" w14:paraId="7A289DAE" w14:textId="77777777">
        <w:trPr>
          <w:trHeight w:val="64"/>
        </w:trPr>
        <w:tc>
          <w:tcPr>
            <w:tcW w:w="2547" w:type="dxa"/>
            <w:tcMar/>
          </w:tcPr>
          <w:p w:rsidR="00197451" w:rsidRDefault="00197451" w14:paraId="5F056A0B" w14:textId="6814D121">
            <w:r>
              <w:t>Next meeting</w:t>
            </w:r>
          </w:p>
        </w:tc>
        <w:tc>
          <w:tcPr>
            <w:tcW w:w="5103" w:type="dxa"/>
            <w:tcMar/>
          </w:tcPr>
          <w:p w:rsidR="00197451" w:rsidP="009F7D4D" w:rsidRDefault="00BC50AB" w14:paraId="6DC20CFF" w14:textId="610FDA6D">
            <w:r w:rsidR="00BC50AB">
              <w:rPr/>
              <w:t xml:space="preserve">Next chair </w:t>
            </w:r>
            <w:r w:rsidR="009F7D4D">
              <w:rPr/>
              <w:t>–</w:t>
            </w:r>
            <w:r w:rsidR="00E53F68">
              <w:rPr/>
              <w:t xml:space="preserve"> </w:t>
            </w:r>
            <w:r w:rsidR="5FD6FCF8">
              <w:rPr/>
              <w:t>Fatima –28.01.21 -6:30pm</w:t>
            </w:r>
            <w:bookmarkStart w:name="_GoBack" w:id="0"/>
            <w:bookmarkEnd w:id="0"/>
          </w:p>
        </w:tc>
        <w:tc>
          <w:tcPr>
            <w:tcW w:w="1097" w:type="dxa"/>
            <w:tcMar/>
          </w:tcPr>
          <w:p w:rsidR="00197451" w:rsidP="001245AC" w:rsidRDefault="00197451" w14:paraId="48798D25" w14:textId="78F4AFF6">
            <w:pPr>
              <w:jc w:val="center"/>
            </w:pPr>
          </w:p>
        </w:tc>
      </w:tr>
    </w:tbl>
    <w:p w:rsidR="002C414E" w:rsidRDefault="002C414E" w14:paraId="5EDAEC79" w14:textId="77777777"/>
    <w:p w:rsidR="002C414E" w:rsidRDefault="002C414E" w14:paraId="09922843" w14:textId="77777777"/>
    <w:sectPr w:rsidR="002C414E">
      <w:pgSz w:w="11906" w:h="16838" w:orient="portrait"/>
      <w:pgMar w:top="1440" w:right="1440" w:bottom="1440" w:left="1440" w:header="708" w:footer="708" w:gutter="0"/>
      <w:cols w:space="708"/>
      <w:docGrid w:linePitch="360"/>
      <w:headerReference w:type="default" r:id="R75d242e52d384d54"/>
      <w:footerReference w:type="default" r:id="Rcd1be8e4bb204e6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84DCF4C" w:rsidTr="084DCF4C" w14:paraId="05A36370">
      <w:tc>
        <w:tcPr>
          <w:tcW w:w="3005" w:type="dxa"/>
          <w:tcMar/>
        </w:tcPr>
        <w:p w:rsidR="084DCF4C" w:rsidP="084DCF4C" w:rsidRDefault="084DCF4C" w14:paraId="60AF93EE" w14:textId="1AB0DD00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084DCF4C" w:rsidP="084DCF4C" w:rsidRDefault="084DCF4C" w14:paraId="724FBB59" w14:textId="4CB0B1F6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084DCF4C" w:rsidP="084DCF4C" w:rsidRDefault="084DCF4C" w14:paraId="4AC763DE" w14:textId="037D8C42">
          <w:pPr>
            <w:pStyle w:val="Header"/>
            <w:bidi w:val="0"/>
            <w:ind w:right="-115"/>
            <w:jc w:val="right"/>
          </w:pPr>
        </w:p>
      </w:tc>
    </w:tr>
  </w:tbl>
  <w:p w:rsidR="084DCF4C" w:rsidP="084DCF4C" w:rsidRDefault="084DCF4C" w14:paraId="09FCA543" w14:textId="6CB3DC9C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</w:tblGrid>
    <w:tr w:rsidR="084DCF4C" w:rsidTr="084DCF4C" w14:paraId="49032D56">
      <w:tc>
        <w:tcPr>
          <w:tcW w:w="3005" w:type="dxa"/>
          <w:tcMar/>
        </w:tcPr>
        <w:p w:rsidR="084DCF4C" w:rsidP="084DCF4C" w:rsidRDefault="084DCF4C" w14:paraId="21A45AA2" w14:textId="6A997FC3">
          <w:pPr>
            <w:pStyle w:val="Header"/>
            <w:ind w:left="-115"/>
            <w:jc w:val="left"/>
          </w:pPr>
          <w:r>
            <w:br/>
          </w:r>
        </w:p>
      </w:tc>
      <w:tc>
        <w:tcPr>
          <w:tcW w:w="3005" w:type="dxa"/>
          <w:tcMar/>
        </w:tcPr>
        <w:p w:rsidR="084DCF4C" w:rsidP="084DCF4C" w:rsidRDefault="084DCF4C" w14:paraId="5CC824EB" w14:textId="0757909A">
          <w:pPr>
            <w:pStyle w:val="Header"/>
            <w:bidi w:val="0"/>
            <w:ind w:right="-115"/>
            <w:jc w:val="right"/>
          </w:pPr>
        </w:p>
      </w:tc>
    </w:tr>
  </w:tbl>
  <w:p w:rsidR="084DCF4C" w:rsidP="084DCF4C" w:rsidRDefault="084DCF4C" w14:paraId="198F5D2D" w14:textId="203A4A63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274E5"/>
    <w:multiLevelType w:val="hybridMultilevel"/>
    <w:tmpl w:val="879879D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29B23D4"/>
    <w:multiLevelType w:val="hybridMultilevel"/>
    <w:tmpl w:val="8E4EBFF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8">
    <w:abstractNumId w:val="7"/>
  </w: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51756"/>
    <w:rsid w:val="00060C4C"/>
    <w:rsid w:val="00074978"/>
    <w:rsid w:val="000D4F7F"/>
    <w:rsid w:val="001245AC"/>
    <w:rsid w:val="00197451"/>
    <w:rsid w:val="001A0D0E"/>
    <w:rsid w:val="001F030E"/>
    <w:rsid w:val="00240C8A"/>
    <w:rsid w:val="002C414E"/>
    <w:rsid w:val="002D0AB3"/>
    <w:rsid w:val="00327702"/>
    <w:rsid w:val="00361D07"/>
    <w:rsid w:val="00420A4B"/>
    <w:rsid w:val="0048621B"/>
    <w:rsid w:val="004D493A"/>
    <w:rsid w:val="004D5FA7"/>
    <w:rsid w:val="0050395A"/>
    <w:rsid w:val="00561A00"/>
    <w:rsid w:val="00592A88"/>
    <w:rsid w:val="005F05F1"/>
    <w:rsid w:val="007015BB"/>
    <w:rsid w:val="00706F1D"/>
    <w:rsid w:val="0079A72F"/>
    <w:rsid w:val="007A1DD7"/>
    <w:rsid w:val="007A7122"/>
    <w:rsid w:val="008D01C1"/>
    <w:rsid w:val="008D2077"/>
    <w:rsid w:val="008E570F"/>
    <w:rsid w:val="008E7F46"/>
    <w:rsid w:val="00906272"/>
    <w:rsid w:val="00913224"/>
    <w:rsid w:val="009F7D4D"/>
    <w:rsid w:val="00AD796E"/>
    <w:rsid w:val="00AE434A"/>
    <w:rsid w:val="00B04E48"/>
    <w:rsid w:val="00B902B0"/>
    <w:rsid w:val="00BC50AB"/>
    <w:rsid w:val="00C00303"/>
    <w:rsid w:val="00C23D6F"/>
    <w:rsid w:val="00DA1E29"/>
    <w:rsid w:val="00DC2708"/>
    <w:rsid w:val="00E1097D"/>
    <w:rsid w:val="00E53F68"/>
    <w:rsid w:val="00E75752"/>
    <w:rsid w:val="00E849C1"/>
    <w:rsid w:val="02407652"/>
    <w:rsid w:val="0288F44B"/>
    <w:rsid w:val="034A2711"/>
    <w:rsid w:val="037D238C"/>
    <w:rsid w:val="03C0672D"/>
    <w:rsid w:val="03EA2CA3"/>
    <w:rsid w:val="04C20082"/>
    <w:rsid w:val="06E4A94A"/>
    <w:rsid w:val="0730F87E"/>
    <w:rsid w:val="07B3D62E"/>
    <w:rsid w:val="08118549"/>
    <w:rsid w:val="084DCF4C"/>
    <w:rsid w:val="08AFB7D6"/>
    <w:rsid w:val="09C34512"/>
    <w:rsid w:val="09C48387"/>
    <w:rsid w:val="0B020EF0"/>
    <w:rsid w:val="0B2896E6"/>
    <w:rsid w:val="0BFD4664"/>
    <w:rsid w:val="0C608355"/>
    <w:rsid w:val="0D708C61"/>
    <w:rsid w:val="0EC228B1"/>
    <w:rsid w:val="10D0B787"/>
    <w:rsid w:val="122F7E39"/>
    <w:rsid w:val="12DF4DD3"/>
    <w:rsid w:val="15388555"/>
    <w:rsid w:val="18DF944A"/>
    <w:rsid w:val="19A07636"/>
    <w:rsid w:val="1B556EF4"/>
    <w:rsid w:val="1B90E29F"/>
    <w:rsid w:val="1DE1C7B7"/>
    <w:rsid w:val="1DECCCD7"/>
    <w:rsid w:val="1E93EF70"/>
    <w:rsid w:val="200FB7BA"/>
    <w:rsid w:val="202D930C"/>
    <w:rsid w:val="203A860D"/>
    <w:rsid w:val="22BEFE35"/>
    <w:rsid w:val="234C0B71"/>
    <w:rsid w:val="237DC9B5"/>
    <w:rsid w:val="238C34E7"/>
    <w:rsid w:val="23FC0665"/>
    <w:rsid w:val="24266999"/>
    <w:rsid w:val="24E328DD"/>
    <w:rsid w:val="250E7565"/>
    <w:rsid w:val="25123F06"/>
    <w:rsid w:val="2539BB2A"/>
    <w:rsid w:val="2694E70A"/>
    <w:rsid w:val="284597F2"/>
    <w:rsid w:val="2849DFC8"/>
    <w:rsid w:val="29E16853"/>
    <w:rsid w:val="2A70D279"/>
    <w:rsid w:val="2A7C82C0"/>
    <w:rsid w:val="2ABD2741"/>
    <w:rsid w:val="2C9A21A3"/>
    <w:rsid w:val="2D2A0D80"/>
    <w:rsid w:val="2F9BA968"/>
    <w:rsid w:val="309E4C59"/>
    <w:rsid w:val="30CF9383"/>
    <w:rsid w:val="30D3C6DD"/>
    <w:rsid w:val="3167B0E1"/>
    <w:rsid w:val="3208C871"/>
    <w:rsid w:val="32BA21CD"/>
    <w:rsid w:val="336569CC"/>
    <w:rsid w:val="3390381F"/>
    <w:rsid w:val="33D339F5"/>
    <w:rsid w:val="349F51A3"/>
    <w:rsid w:val="34C92EB8"/>
    <w:rsid w:val="35016C03"/>
    <w:rsid w:val="3515CE4F"/>
    <w:rsid w:val="358BC757"/>
    <w:rsid w:val="35B89939"/>
    <w:rsid w:val="3614B047"/>
    <w:rsid w:val="3683E231"/>
    <w:rsid w:val="36C7D8E1"/>
    <w:rsid w:val="3838DAEF"/>
    <w:rsid w:val="3841FCF4"/>
    <w:rsid w:val="38ABDA34"/>
    <w:rsid w:val="38BEFEB8"/>
    <w:rsid w:val="39FF79A3"/>
    <w:rsid w:val="3A4152C3"/>
    <w:rsid w:val="3B44245C"/>
    <w:rsid w:val="3CC938F9"/>
    <w:rsid w:val="3D49B602"/>
    <w:rsid w:val="3D79B374"/>
    <w:rsid w:val="3E2152AF"/>
    <w:rsid w:val="3E2D0B8C"/>
    <w:rsid w:val="3E93A70B"/>
    <w:rsid w:val="402F776C"/>
    <w:rsid w:val="4048F028"/>
    <w:rsid w:val="4059DAA0"/>
    <w:rsid w:val="406EBB27"/>
    <w:rsid w:val="411699E4"/>
    <w:rsid w:val="41BE0358"/>
    <w:rsid w:val="44BACEE6"/>
    <w:rsid w:val="4538599E"/>
    <w:rsid w:val="46434824"/>
    <w:rsid w:val="466038EC"/>
    <w:rsid w:val="46FBDD64"/>
    <w:rsid w:val="471E9704"/>
    <w:rsid w:val="48648843"/>
    <w:rsid w:val="49011C93"/>
    <w:rsid w:val="4AC569B0"/>
    <w:rsid w:val="4AE3CD05"/>
    <w:rsid w:val="4B678706"/>
    <w:rsid w:val="4B71133B"/>
    <w:rsid w:val="4C09D131"/>
    <w:rsid w:val="4D72BF69"/>
    <w:rsid w:val="4D76D422"/>
    <w:rsid w:val="4EDA0F48"/>
    <w:rsid w:val="4F5CC552"/>
    <w:rsid w:val="5163C15D"/>
    <w:rsid w:val="53482014"/>
    <w:rsid w:val="537437FD"/>
    <w:rsid w:val="5470FEEB"/>
    <w:rsid w:val="548863C8"/>
    <w:rsid w:val="55717EB9"/>
    <w:rsid w:val="5572D937"/>
    <w:rsid w:val="55F3A3ED"/>
    <w:rsid w:val="560CCF4C"/>
    <w:rsid w:val="5619C24D"/>
    <w:rsid w:val="56CE0517"/>
    <w:rsid w:val="570EA998"/>
    <w:rsid w:val="57A89FAD"/>
    <w:rsid w:val="59DD1B75"/>
    <w:rsid w:val="5A8BAB64"/>
    <w:rsid w:val="5B05E033"/>
    <w:rsid w:val="5CA22C2E"/>
    <w:rsid w:val="5CEBFD6D"/>
    <w:rsid w:val="5D82F65D"/>
    <w:rsid w:val="5E3DFC8F"/>
    <w:rsid w:val="5FC0A493"/>
    <w:rsid w:val="5FD6FCF8"/>
    <w:rsid w:val="5FE4CB36"/>
    <w:rsid w:val="5FF8EBA9"/>
    <w:rsid w:val="60A1F747"/>
    <w:rsid w:val="61399427"/>
    <w:rsid w:val="62DC9AC9"/>
    <w:rsid w:val="639A3E4B"/>
    <w:rsid w:val="65D86C81"/>
    <w:rsid w:val="65E98905"/>
    <w:rsid w:val="660D054A"/>
    <w:rsid w:val="6721E8F5"/>
    <w:rsid w:val="6763F7E1"/>
    <w:rsid w:val="6A051076"/>
    <w:rsid w:val="6D3B3C6E"/>
    <w:rsid w:val="6D541D1C"/>
    <w:rsid w:val="6DCA1624"/>
    <w:rsid w:val="6DCA8E45"/>
    <w:rsid w:val="6F7D245A"/>
    <w:rsid w:val="6FB89A85"/>
    <w:rsid w:val="709FBCFD"/>
    <w:rsid w:val="713F2520"/>
    <w:rsid w:val="714C0523"/>
    <w:rsid w:val="717A8644"/>
    <w:rsid w:val="736E13E9"/>
    <w:rsid w:val="73ED4B8B"/>
    <w:rsid w:val="74B1F855"/>
    <w:rsid w:val="76C40424"/>
    <w:rsid w:val="76E75A46"/>
    <w:rsid w:val="77412D8A"/>
    <w:rsid w:val="77FC6365"/>
    <w:rsid w:val="78610DD9"/>
    <w:rsid w:val="79C9E9A4"/>
    <w:rsid w:val="7B21688A"/>
    <w:rsid w:val="7B3997ED"/>
    <w:rsid w:val="7B69785F"/>
    <w:rsid w:val="7CC9BE88"/>
    <w:rsid w:val="7CD21525"/>
    <w:rsid w:val="7EE3F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97D"/>
    <w:rPr>
      <w:color w:val="0000FF"/>
      <w:u w:val="single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327702"/>
    <w:rPr>
      <w:color w:val="605E5C"/>
      <w:shd w:val="clear" w:color="auto" w:fill="E1DFDD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Relationship Type="http://schemas.openxmlformats.org/officeDocument/2006/relationships/header" Target="/word/header.xml" Id="R75d242e52d384d54" /><Relationship Type="http://schemas.openxmlformats.org/officeDocument/2006/relationships/footer" Target="/word/footer.xml" Id="Rcd1be8e4bb204e6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rah Brinckman</dc:creator>
  <keywords/>
  <dc:description/>
  <lastModifiedBy>Hannah Smith</lastModifiedBy>
  <revision>5</revision>
  <dcterms:created xsi:type="dcterms:W3CDTF">2021-01-18T00:28:00.0000000Z</dcterms:created>
  <dcterms:modified xsi:type="dcterms:W3CDTF">2021-01-26T08:40:51.220821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